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6A3D" w:rsidRPr="007B4C7F" w:rsidRDefault="009B2484" w:rsidP="007B4C7F">
      <w:pPr>
        <w:jc w:val="center"/>
        <w:rPr>
          <w:b/>
          <w:sz w:val="28"/>
          <w:szCs w:val="28"/>
        </w:rPr>
      </w:pPr>
      <w:r w:rsidRPr="007B4C7F">
        <w:rPr>
          <w:b/>
          <w:sz w:val="28"/>
          <w:szCs w:val="28"/>
        </w:rPr>
        <w:t xml:space="preserve">CS 561 Assignment </w:t>
      </w:r>
      <w:r w:rsidR="00D269D4">
        <w:rPr>
          <w:b/>
          <w:sz w:val="28"/>
          <w:szCs w:val="28"/>
        </w:rPr>
        <w:t>3</w:t>
      </w:r>
    </w:p>
    <w:p w:rsidR="009B2484" w:rsidRPr="007B4C7F" w:rsidRDefault="009B2484" w:rsidP="00366526">
      <w:pPr>
        <w:jc w:val="center"/>
        <w:rPr>
          <w:b/>
          <w:sz w:val="24"/>
          <w:szCs w:val="24"/>
        </w:rPr>
      </w:pPr>
      <w:r w:rsidRPr="007B4C7F">
        <w:rPr>
          <w:b/>
          <w:sz w:val="24"/>
          <w:szCs w:val="24"/>
        </w:rPr>
        <w:t xml:space="preserve">Due on </w:t>
      </w:r>
      <w:r w:rsidR="00392347">
        <w:rPr>
          <w:b/>
          <w:sz w:val="24"/>
          <w:szCs w:val="24"/>
        </w:rPr>
        <w:t>25</w:t>
      </w:r>
      <w:r w:rsidRPr="007B4C7F">
        <w:rPr>
          <w:b/>
          <w:sz w:val="24"/>
          <w:szCs w:val="24"/>
          <w:vertAlign w:val="superscript"/>
        </w:rPr>
        <w:t>th</w:t>
      </w:r>
      <w:r w:rsidRPr="007B4C7F">
        <w:rPr>
          <w:b/>
          <w:sz w:val="24"/>
          <w:szCs w:val="24"/>
        </w:rPr>
        <w:t xml:space="preserve"> </w:t>
      </w:r>
      <w:r w:rsidR="00392347">
        <w:rPr>
          <w:b/>
          <w:sz w:val="24"/>
          <w:szCs w:val="24"/>
        </w:rPr>
        <w:t>October</w:t>
      </w:r>
      <w:r w:rsidRPr="007B4C7F">
        <w:rPr>
          <w:b/>
          <w:sz w:val="24"/>
          <w:szCs w:val="24"/>
        </w:rPr>
        <w:t xml:space="preserve"> </w:t>
      </w:r>
      <w:r w:rsidR="00C8227D">
        <w:rPr>
          <w:b/>
          <w:sz w:val="24"/>
          <w:szCs w:val="24"/>
        </w:rPr>
        <w:t>5:</w:t>
      </w:r>
      <w:r w:rsidR="00392347">
        <w:rPr>
          <w:b/>
          <w:sz w:val="24"/>
          <w:szCs w:val="24"/>
        </w:rPr>
        <w:t>0</w:t>
      </w:r>
      <w:r w:rsidR="00C8227D">
        <w:rPr>
          <w:b/>
          <w:sz w:val="24"/>
          <w:szCs w:val="24"/>
        </w:rPr>
        <w:t>0</w:t>
      </w:r>
      <w:r w:rsidRPr="007B4C7F">
        <w:rPr>
          <w:b/>
          <w:sz w:val="24"/>
          <w:szCs w:val="24"/>
        </w:rPr>
        <w:t xml:space="preserve"> </w:t>
      </w:r>
      <w:r w:rsidR="00C8227D">
        <w:rPr>
          <w:b/>
          <w:sz w:val="24"/>
          <w:szCs w:val="24"/>
        </w:rPr>
        <w:t>PM</w:t>
      </w:r>
    </w:p>
    <w:p w:rsidR="00401EB4" w:rsidRDefault="00392347" w:rsidP="0050416A">
      <w:pPr>
        <w:jc w:val="both"/>
      </w:pPr>
      <w:r>
        <w:rPr>
          <w:b/>
        </w:rPr>
        <w:t>Exercise 1</w:t>
      </w:r>
      <w:r w:rsidR="00401EB4" w:rsidRPr="0075139C">
        <w:rPr>
          <w:b/>
        </w:rPr>
        <w:t xml:space="preserve">: </w:t>
      </w:r>
      <w:r w:rsidR="00401EB4">
        <w:t>Th</w:t>
      </w:r>
      <w:r w:rsidR="0075139C">
        <w:t xml:space="preserve">e objective of this </w:t>
      </w:r>
      <w:r w:rsidR="00EB44D4">
        <w:t xml:space="preserve">exercise </w:t>
      </w:r>
      <w:r w:rsidR="0075139C">
        <w:t>is to apply Hidden Markov Models to localization problem. Consider a robot with the task of locali</w:t>
      </w:r>
      <w:r w:rsidR="00710F86">
        <w:t>zation (inferring where it is f</w:t>
      </w:r>
      <w:r w:rsidR="0075139C">
        <w:t>r</w:t>
      </w:r>
      <w:r w:rsidR="00710F86">
        <w:t>o</w:t>
      </w:r>
      <w:r w:rsidR="0075139C">
        <w:t xml:space="preserve">m the available data) given a map of the world and a sequence of percepts and actions. </w:t>
      </w:r>
      <w:r w:rsidR="0005364C">
        <w:t xml:space="preserve">The robot </w:t>
      </w:r>
      <w:r w:rsidR="0075139C">
        <w:t xml:space="preserve">is placed in a maze-like environment as shown in Figure 2. </w:t>
      </w:r>
    </w:p>
    <w:tbl>
      <w:tblPr>
        <w:tblStyle w:val="TableGrid"/>
        <w:tblW w:w="0" w:type="auto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600"/>
        <w:gridCol w:w="600"/>
        <w:gridCol w:w="599"/>
        <w:gridCol w:w="599"/>
        <w:gridCol w:w="599"/>
        <w:gridCol w:w="599"/>
        <w:gridCol w:w="598"/>
        <w:gridCol w:w="598"/>
        <w:gridCol w:w="598"/>
        <w:gridCol w:w="598"/>
        <w:gridCol w:w="598"/>
        <w:gridCol w:w="598"/>
        <w:gridCol w:w="598"/>
        <w:gridCol w:w="598"/>
        <w:gridCol w:w="598"/>
        <w:gridCol w:w="598"/>
      </w:tblGrid>
      <w:tr w:rsidR="0005364C" w:rsidTr="0005364C">
        <w:tc>
          <w:tcPr>
            <w:tcW w:w="600" w:type="dxa"/>
          </w:tcPr>
          <w:p w:rsidR="0005364C" w:rsidRDefault="0005364C" w:rsidP="00E46664"/>
        </w:tc>
        <w:tc>
          <w:tcPr>
            <w:tcW w:w="600" w:type="dxa"/>
          </w:tcPr>
          <w:p w:rsidR="0005364C" w:rsidRDefault="0005364C" w:rsidP="00E46664"/>
        </w:tc>
        <w:tc>
          <w:tcPr>
            <w:tcW w:w="599" w:type="dxa"/>
          </w:tcPr>
          <w:p w:rsidR="0005364C" w:rsidRDefault="0005364C" w:rsidP="00E46664"/>
        </w:tc>
        <w:tc>
          <w:tcPr>
            <w:tcW w:w="599" w:type="dxa"/>
          </w:tcPr>
          <w:p w:rsidR="0005364C" w:rsidRDefault="0005364C" w:rsidP="00E46664"/>
        </w:tc>
        <w:tc>
          <w:tcPr>
            <w:tcW w:w="599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599" w:type="dxa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</w:tr>
      <w:tr w:rsidR="0005364C" w:rsidTr="0005364C">
        <w:tc>
          <w:tcPr>
            <w:tcW w:w="600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600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599" w:type="dxa"/>
          </w:tcPr>
          <w:p w:rsidR="0005364C" w:rsidRDefault="0005364C" w:rsidP="00E46664"/>
        </w:tc>
        <w:tc>
          <w:tcPr>
            <w:tcW w:w="599" w:type="dxa"/>
          </w:tcPr>
          <w:p w:rsidR="0005364C" w:rsidRDefault="0005364C" w:rsidP="00E46664"/>
        </w:tc>
        <w:tc>
          <w:tcPr>
            <w:tcW w:w="599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599" w:type="dxa"/>
          </w:tcPr>
          <w:p w:rsidR="0005364C" w:rsidRDefault="0005364C" w:rsidP="00E46664"/>
        </w:tc>
        <w:tc>
          <w:tcPr>
            <w:tcW w:w="598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598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598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598" w:type="dxa"/>
            <w:shd w:val="clear" w:color="auto" w:fill="A6A6A6" w:themeFill="background1" w:themeFillShade="A6"/>
          </w:tcPr>
          <w:p w:rsidR="0005364C" w:rsidRDefault="0005364C" w:rsidP="00E46664"/>
        </w:tc>
      </w:tr>
      <w:tr w:rsidR="0005364C" w:rsidTr="00392347">
        <w:tc>
          <w:tcPr>
            <w:tcW w:w="600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600" w:type="dxa"/>
          </w:tcPr>
          <w:p w:rsidR="0005364C" w:rsidRDefault="0005364C" w:rsidP="00E46664"/>
        </w:tc>
        <w:tc>
          <w:tcPr>
            <w:tcW w:w="599" w:type="dxa"/>
          </w:tcPr>
          <w:p w:rsidR="0005364C" w:rsidRDefault="0005364C" w:rsidP="00E46664"/>
        </w:tc>
        <w:tc>
          <w:tcPr>
            <w:tcW w:w="599" w:type="dxa"/>
          </w:tcPr>
          <w:p w:rsidR="0005364C" w:rsidRDefault="0005364C" w:rsidP="00E46664"/>
        </w:tc>
        <w:tc>
          <w:tcPr>
            <w:tcW w:w="599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599" w:type="dxa"/>
          </w:tcPr>
          <w:p w:rsidR="0005364C" w:rsidRDefault="0005364C" w:rsidP="00E46664"/>
        </w:tc>
        <w:tc>
          <w:tcPr>
            <w:tcW w:w="598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598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598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</w:tr>
      <w:tr w:rsidR="0005364C" w:rsidTr="0005364C">
        <w:tc>
          <w:tcPr>
            <w:tcW w:w="600" w:type="dxa"/>
          </w:tcPr>
          <w:p w:rsidR="0005364C" w:rsidRDefault="0005364C" w:rsidP="00E46664"/>
        </w:tc>
        <w:tc>
          <w:tcPr>
            <w:tcW w:w="600" w:type="dxa"/>
          </w:tcPr>
          <w:p w:rsidR="0005364C" w:rsidRDefault="0005364C" w:rsidP="00E46664"/>
        </w:tc>
        <w:tc>
          <w:tcPr>
            <w:tcW w:w="599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599" w:type="dxa"/>
          </w:tcPr>
          <w:p w:rsidR="0005364C" w:rsidRDefault="0005364C" w:rsidP="00E46664"/>
        </w:tc>
        <w:tc>
          <w:tcPr>
            <w:tcW w:w="599" w:type="dxa"/>
          </w:tcPr>
          <w:p w:rsidR="0005364C" w:rsidRDefault="0005364C" w:rsidP="00E46664"/>
        </w:tc>
        <w:tc>
          <w:tcPr>
            <w:tcW w:w="599" w:type="dxa"/>
          </w:tcPr>
          <w:p w:rsidR="0005364C" w:rsidRDefault="0005364C" w:rsidP="00E46664"/>
        </w:tc>
        <w:tc>
          <w:tcPr>
            <w:tcW w:w="598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  <w:shd w:val="clear" w:color="auto" w:fill="A6A6A6" w:themeFill="background1" w:themeFillShade="A6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  <w:tc>
          <w:tcPr>
            <w:tcW w:w="598" w:type="dxa"/>
          </w:tcPr>
          <w:p w:rsidR="0005364C" w:rsidRDefault="0005364C" w:rsidP="00E46664"/>
        </w:tc>
      </w:tr>
    </w:tbl>
    <w:p w:rsidR="0005364C" w:rsidRDefault="0005364C" w:rsidP="0005364C">
      <w:pPr>
        <w:jc w:val="center"/>
      </w:pPr>
    </w:p>
    <w:p w:rsidR="0005364C" w:rsidRDefault="0005364C" w:rsidP="0005364C">
      <w:pPr>
        <w:jc w:val="center"/>
      </w:pPr>
      <w:r>
        <w:t>Figure 2.  The robot environment</w:t>
      </w:r>
    </w:p>
    <w:p w:rsidR="0005364C" w:rsidRDefault="0005364C" w:rsidP="0050416A">
      <w:pPr>
        <w:jc w:val="both"/>
      </w:pPr>
      <w:r>
        <w:t xml:space="preserve">The robot is equipped with four sonar sensors that tell whether there is an obstacle- the outer wall or a shaded square in the figure – in each of the compass directions (NSEW). We assume that the robot has a correct map. </w:t>
      </w:r>
      <w:r w:rsidR="00D506D4">
        <w:t xml:space="preserve"> </w:t>
      </w:r>
      <w:r w:rsidR="0050416A">
        <w:t xml:space="preserve">The robot performs action </w:t>
      </w:r>
      <m:oMath>
        <m:r>
          <w:rPr>
            <w:rFonts w:ascii="Cambria Math" w:hAnsi="Cambria Math"/>
          </w:rPr>
          <m:t>Move</m:t>
        </m:r>
      </m:oMath>
      <w:r w:rsidR="0050416A">
        <w:t xml:space="preserve"> to move to one of the adjacent or neighbouring square. </w:t>
      </w:r>
    </w:p>
    <w:p w:rsidR="0050416A" w:rsidRDefault="009F1F29" w:rsidP="0005364C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 xml:space="preserve"> : </m:t>
        </m:r>
      </m:oMath>
      <w:proofErr w:type="gramStart"/>
      <w:r w:rsidR="0050416A">
        <w:rPr>
          <w:rFonts w:eastAsiaTheme="minorEastAsia"/>
        </w:rPr>
        <w:t>state</w:t>
      </w:r>
      <w:proofErr w:type="gramEnd"/>
      <w:r w:rsidR="0050416A">
        <w:rPr>
          <w:rFonts w:eastAsiaTheme="minorEastAsia"/>
        </w:rPr>
        <w:t xml:space="preserve"> variable representing the location of the robot on the discrete grid.</w:t>
      </w:r>
    </w:p>
    <w:p w:rsidR="0050416A" w:rsidRDefault="0050416A" w:rsidP="0005364C">
      <w:pPr>
        <w:rPr>
          <w:rFonts w:eastAsiaTheme="minorEastAsia"/>
        </w:rPr>
      </w:pPr>
      <m:oMath>
        <m:r>
          <w:rPr>
            <w:rFonts w:ascii="Cambria Math" w:hAnsi="Cambria Math"/>
          </w:rPr>
          <m:t>dom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</m:d>
        <m: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w:rPr>
            <w:rFonts w:ascii="Cambria Math" w:hAnsi="Cambria Math"/>
          </w:rPr>
          <m:t xml:space="preserve"> :</m:t>
        </m:r>
      </m:oMath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domain</w:t>
      </w:r>
      <w:proofErr w:type="gramEnd"/>
      <w:r>
        <w:rPr>
          <w:rFonts w:eastAsiaTheme="minorEastAsia"/>
        </w:rPr>
        <w:t xml:space="preserve">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 the set of empty squares.</w:t>
      </w:r>
    </w:p>
    <w:p w:rsidR="0050416A" w:rsidRDefault="00FA2EE3" w:rsidP="0005364C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NEIGHBOUR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</m:t>
            </m:r>
          </m:e>
        </m:d>
        <m:r>
          <w:rPr>
            <w:rFonts w:ascii="Cambria Math" w:eastAsiaTheme="minorEastAsia" w:hAnsi="Cambria Math"/>
          </w:rPr>
          <m:t>:</m:t>
        </m:r>
      </m:oMath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the</w:t>
      </w:r>
      <w:proofErr w:type="gramEnd"/>
      <w:r>
        <w:rPr>
          <w:rFonts w:eastAsiaTheme="minorEastAsia"/>
        </w:rPr>
        <w:t xml:space="preserve"> set of empty squares that are adjacent to </w:t>
      </w:r>
      <m:oMath>
        <m:r>
          <w:rPr>
            <w:rFonts w:ascii="Cambria Math" w:eastAsiaTheme="minorEastAsia" w:hAnsi="Cambria Math"/>
          </w:rPr>
          <m:t>s</m:t>
        </m:r>
      </m:oMath>
      <w:r>
        <w:rPr>
          <w:rFonts w:eastAsiaTheme="minorEastAsia"/>
        </w:rPr>
        <w:t xml:space="preserve"> </w:t>
      </w:r>
      <w:r w:rsidR="00B208FE">
        <w:rPr>
          <w:rFonts w:eastAsiaTheme="minorEastAsia"/>
        </w:rPr>
        <w:t xml:space="preserve">and let N(s) be the size of that set. </w:t>
      </w:r>
    </w:p>
    <w:p w:rsidR="00B208FE" w:rsidRDefault="00B208FE" w:rsidP="0005364C">
      <w:pPr>
        <w:rPr>
          <w:rFonts w:eastAsiaTheme="minorEastAsia"/>
        </w:rPr>
      </w:pPr>
      <w:r>
        <w:rPr>
          <w:rFonts w:eastAsiaTheme="minorEastAsia"/>
        </w:rPr>
        <w:t>The transition mode</w:t>
      </w:r>
      <w:r w:rsidR="00EB44D4">
        <w:rPr>
          <w:rFonts w:eastAsiaTheme="minorEastAsia"/>
        </w:rPr>
        <w:t>l</w:t>
      </w:r>
      <w:r>
        <w:rPr>
          <w:rFonts w:eastAsiaTheme="minorEastAsia"/>
        </w:rPr>
        <w:t xml:space="preserve"> for </w:t>
      </w:r>
      <m:oMath>
        <m:r>
          <w:rPr>
            <w:rFonts w:ascii="Cambria Math" w:hAnsi="Cambria Math"/>
          </w:rPr>
          <m:t>Move</m:t>
        </m:r>
      </m:oMath>
      <w:r>
        <w:rPr>
          <w:rFonts w:eastAsiaTheme="minorEastAsia"/>
        </w:rPr>
        <w:t xml:space="preserve"> action is </w:t>
      </w:r>
      <w:r w:rsidR="00D104C5">
        <w:rPr>
          <w:rFonts w:eastAsiaTheme="minorEastAsia"/>
        </w:rPr>
        <w:t xml:space="preserve">given as </w:t>
      </w:r>
    </w:p>
    <w:p w:rsidR="00D104C5" w:rsidRPr="00D104C5" w:rsidRDefault="00D104C5" w:rsidP="0005364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endChr m:val="|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+1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=j </m:t>
              </m:r>
            </m:e>
          </m:d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i)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 xml:space="preserve">ij = 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den>
              </m:f>
              <m:r>
                <w:rPr>
                  <w:rFonts w:ascii="Cambria Math" w:eastAsiaTheme="minorEastAsia" w:hAnsi="Cambria Math"/>
                </w:rPr>
                <m:t xml:space="preserve">  if ∈NEIGHBOUR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  <m:r>
                <w:rPr>
                  <w:rFonts w:ascii="Cambria Math" w:eastAsiaTheme="minorEastAsia" w:hAnsi="Cambria Math"/>
                </w:rPr>
                <m:t xml:space="preserve"> else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d>
            </m:e>
          </m:d>
        </m:oMath>
      </m:oMathPara>
    </w:p>
    <w:p w:rsidR="00D104C5" w:rsidRPr="00D104C5" w:rsidRDefault="00D104C5" w:rsidP="0005364C">
      <w:pPr>
        <w:rPr>
          <w:rFonts w:eastAsiaTheme="minorEastAsia"/>
        </w:rPr>
      </w:pPr>
      <w:r>
        <w:rPr>
          <w:rFonts w:eastAsiaTheme="minorEastAsia"/>
        </w:rPr>
        <w:t>Assume uniform distribution over all the squares</w:t>
      </w:r>
      <w:proofErr w:type="gramStart"/>
      <w:r>
        <w:rPr>
          <w:rFonts w:eastAsiaTheme="minorEastAsia"/>
        </w:rPr>
        <w:t xml:space="preserve">;  </w:t>
      </w:r>
      <w:proofErr w:type="gramEnd"/>
      <m:oMath>
        <m:r>
          <w:rPr>
            <w:rFonts w:ascii="Cambria Math" w:eastAsiaTheme="minorEastAsia" w:hAnsi="Cambria Math"/>
          </w:rPr>
          <m:t xml:space="preserve"> 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w:rPr>
                <w:rFonts w:ascii="Cambria Math" w:eastAsiaTheme="minorEastAsia" w:hAnsi="Cambria Math"/>
              </w:rPr>
              <m:t>=i</m:t>
            </m:r>
          </m:e>
        </m:d>
        <m:r>
          <w:rPr>
            <w:rFonts w:ascii="Cambria Math" w:eastAsiaTheme="minorEastAsia" w:hAnsi="Cambria Math"/>
          </w:rPr>
          <m:t>=1/n</m:t>
        </m:r>
      </m:oMath>
      <w:r w:rsidR="00366526">
        <w:rPr>
          <w:rFonts w:eastAsiaTheme="minorEastAsia"/>
        </w:rPr>
        <w:t>.</w:t>
      </w:r>
    </w:p>
    <w:p w:rsidR="00B208FE" w:rsidRDefault="009F1F29" w:rsidP="0005364C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E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:</m:t>
        </m:r>
      </m:oMath>
      <w:r w:rsidR="00EB44D4">
        <w:rPr>
          <w:rFonts w:eastAsiaTheme="minorEastAsia"/>
        </w:rPr>
        <w:t xml:space="preserve"> </w:t>
      </w:r>
      <w:proofErr w:type="gramStart"/>
      <w:r w:rsidR="00EB44D4">
        <w:rPr>
          <w:rFonts w:eastAsiaTheme="minorEastAsia"/>
        </w:rPr>
        <w:t>sensor</w:t>
      </w:r>
      <w:proofErr w:type="gramEnd"/>
      <w:r w:rsidR="00EB44D4">
        <w:rPr>
          <w:rFonts w:eastAsiaTheme="minorEastAsia"/>
        </w:rPr>
        <w:t xml:space="preserve"> variable that can have 16 po</w:t>
      </w:r>
      <w:r w:rsidR="00366526">
        <w:rPr>
          <w:rFonts w:eastAsiaTheme="minorEastAsia"/>
        </w:rPr>
        <w:t>ssible values, each a four-</w:t>
      </w:r>
      <w:r w:rsidR="00EB44D4">
        <w:rPr>
          <w:rFonts w:eastAsiaTheme="minorEastAsia"/>
        </w:rPr>
        <w:t>bit sequence giving the presence or absence of an obstacle in a particular compass direction.</w:t>
      </w:r>
    </w:p>
    <w:p w:rsidR="00EB44D4" w:rsidRDefault="00EB44D4" w:rsidP="0005364C">
      <w:pPr>
        <w:rPr>
          <w:rFonts w:eastAsiaTheme="minorEastAsia"/>
        </w:rPr>
      </w:pPr>
      <w:r>
        <w:rPr>
          <w:rFonts w:eastAsiaTheme="minorEastAsia"/>
        </w:rPr>
        <w:t xml:space="preserve">The observation model can be given as </w:t>
      </w:r>
    </w:p>
    <w:p w:rsidR="00EB44D4" w:rsidRDefault="00EB44D4" w:rsidP="0005364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endChr m:val="|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</m:t>
              </m:r>
            </m:e>
          </m:d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i)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O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i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ϵ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4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t</m:t>
                  </m:r>
                </m:sub>
              </m:sSub>
            </m:sup>
          </m:sSup>
          <m:r>
            <w:rPr>
              <w:rFonts w:ascii="Cambria Math" w:eastAsiaTheme="minorEastAsia" w:hAnsi="Cambria Math"/>
            </w:rPr>
            <m:t xml:space="preserve">  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ϵ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t</m:t>
                  </m:r>
                </m:sub>
              </m:sSub>
            </m:sup>
          </m:sSup>
        </m:oMath>
      </m:oMathPara>
    </w:p>
    <w:p w:rsidR="00EB44D4" w:rsidRDefault="000C69C6" w:rsidP="00366526">
      <w:pPr>
        <w:jc w:val="both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ϵ</m:t>
        </m:r>
      </m:oMath>
      <w:r>
        <w:rPr>
          <w:rFonts w:eastAsiaTheme="minorEastAsia"/>
        </w:rPr>
        <w:t xml:space="preserve"> is the sensor’s error rate and errors occur independently for the four sensor directions, 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-ϵ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</m:oMath>
      <w:r>
        <w:rPr>
          <w:rFonts w:eastAsiaTheme="minorEastAsia"/>
        </w:rPr>
        <w:t xml:space="preserve"> is the probability of getting all </w:t>
      </w:r>
      <w:r w:rsidR="008F0CB2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four bits right and the probability of getting all of them wrong is </w:t>
      </w:r>
      <m:oMath>
        <m:r>
          <w:rPr>
            <w:rFonts w:ascii="Cambria Math" w:eastAsiaTheme="minorEastAsia" w:hAnsi="Cambria Math"/>
          </w:rPr>
          <m:t xml:space="preserve">  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ϵ</m:t>
            </m:r>
          </m:e>
          <m:sup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d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t</m:t>
                </m:r>
              </m:sub>
            </m:sSub>
          </m:sup>
        </m:sSup>
      </m:oMath>
      <w:r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it</m:t>
            </m:r>
          </m:sub>
        </m:sSub>
      </m:oMath>
      <w:r>
        <w:rPr>
          <w:rFonts w:eastAsiaTheme="minorEastAsia"/>
        </w:rPr>
        <w:t xml:space="preserve"> is the discrepancy that is the number of bits that are different – between true values for square </w:t>
      </w:r>
      <m:oMath>
        <m:r>
          <w:rPr>
            <w:rFonts w:ascii="Cambria Math" w:eastAsiaTheme="minorEastAsia" w:hAnsi="Cambria Math"/>
          </w:rPr>
          <m:t>i</m:t>
        </m:r>
      </m:oMath>
      <w:r>
        <w:rPr>
          <w:rFonts w:eastAsiaTheme="minorEastAsia"/>
        </w:rPr>
        <w:t xml:space="preserve"> and the actual reading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e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 from the sensor. </w:t>
      </w:r>
    </w:p>
    <w:p w:rsidR="00366526" w:rsidRDefault="00366526" w:rsidP="00366526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(a) </w:t>
      </w:r>
      <w:r w:rsidR="000C69C6">
        <w:rPr>
          <w:rFonts w:eastAsiaTheme="minorEastAsia"/>
        </w:rPr>
        <w:t>First the robot needs to estimate its current location and then determine the most likely path it has taken to get where it is now</w:t>
      </w:r>
      <w:r>
        <w:rPr>
          <w:rFonts w:eastAsiaTheme="minorEastAsia"/>
        </w:rPr>
        <w:t xml:space="preserve"> for a given time t</w:t>
      </w:r>
      <w:r w:rsidR="000C69C6">
        <w:rPr>
          <w:rFonts w:eastAsiaTheme="minorEastAsia"/>
        </w:rPr>
        <w:t>.</w:t>
      </w:r>
    </w:p>
    <w:p w:rsidR="000C69C6" w:rsidRDefault="00366526" w:rsidP="00366526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(b) </w:t>
      </w:r>
      <w:r w:rsidR="000C69C6">
        <w:rPr>
          <w:rFonts w:eastAsiaTheme="minorEastAsia"/>
        </w:rPr>
        <w:t xml:space="preserve">Repeat </w:t>
      </w:r>
      <w:r>
        <w:rPr>
          <w:rFonts w:eastAsiaTheme="minorEastAsia"/>
        </w:rPr>
        <w:t>(a)</w:t>
      </w:r>
      <w:r w:rsidR="000C69C6">
        <w:rPr>
          <w:rFonts w:eastAsiaTheme="minorEastAsia"/>
        </w:rPr>
        <w:t xml:space="preserve"> and find out the localization error as a function of number of observations for various values </w:t>
      </w:r>
      <w:r>
        <w:rPr>
          <w:rFonts w:eastAsiaTheme="minorEastAsia"/>
        </w:rPr>
        <w:t xml:space="preserve">of </w:t>
      </w:r>
      <m:oMath>
        <m:r>
          <w:rPr>
            <w:rFonts w:ascii="Cambria Math" w:eastAsiaTheme="minorEastAsia" w:hAnsi="Cambria Math"/>
          </w:rPr>
          <m:t>ϵ</m:t>
        </m:r>
      </m:oMath>
      <w:r w:rsidR="000C69C6">
        <w:rPr>
          <w:rFonts w:eastAsiaTheme="minorEastAsia"/>
        </w:rPr>
        <w:t xml:space="preserve">  (</w:t>
      </w:r>
      <w:r>
        <w:rPr>
          <w:rFonts w:eastAsiaTheme="minorEastAsia"/>
        </w:rPr>
        <w:t>0.00, 0.02, 0.05, 0.10, 0.20) and plot them.  Localization error is Manhattan distance from the true location.</w:t>
      </w:r>
    </w:p>
    <w:p w:rsidR="00366526" w:rsidRDefault="00366526" w:rsidP="0005364C">
      <w:pPr>
        <w:rPr>
          <w:rFonts w:eastAsiaTheme="minorEastAsia"/>
        </w:rPr>
      </w:pPr>
      <w:r>
        <w:rPr>
          <w:rFonts w:eastAsiaTheme="minorEastAsia"/>
        </w:rPr>
        <w:lastRenderedPageBreak/>
        <w:t>(c) Repeat (b) for path accuracy, which is defined as the fraction of correct states on the Viterbi path.</w:t>
      </w:r>
    </w:p>
    <w:p w:rsidR="0005364C" w:rsidRDefault="00366526" w:rsidP="00E46664">
      <w:pPr>
        <w:rPr>
          <w:rFonts w:eastAsiaTheme="minorEastAsia"/>
          <w:i/>
          <w:sz w:val="20"/>
        </w:rPr>
      </w:pPr>
      <w:r w:rsidRPr="00366526">
        <w:rPr>
          <w:rFonts w:eastAsiaTheme="minorEastAsia"/>
          <w:i/>
          <w:sz w:val="20"/>
        </w:rPr>
        <w:t>(You can find more details on Exercise</w:t>
      </w:r>
      <w:r w:rsidR="006B6BB2">
        <w:rPr>
          <w:rFonts w:eastAsiaTheme="minorEastAsia"/>
          <w:i/>
          <w:sz w:val="20"/>
        </w:rPr>
        <w:t xml:space="preserve"> 1</w:t>
      </w:r>
      <w:r w:rsidRPr="00366526">
        <w:rPr>
          <w:rFonts w:eastAsiaTheme="minorEastAsia"/>
          <w:i/>
          <w:sz w:val="20"/>
        </w:rPr>
        <w:t xml:space="preserve"> </w:t>
      </w:r>
      <w:r w:rsidR="006B6BB2">
        <w:rPr>
          <w:rFonts w:eastAsiaTheme="minorEastAsia"/>
          <w:i/>
          <w:sz w:val="20"/>
        </w:rPr>
        <w:t>in</w:t>
      </w:r>
      <w:r w:rsidRPr="00366526">
        <w:rPr>
          <w:rFonts w:eastAsiaTheme="minorEastAsia"/>
          <w:i/>
          <w:sz w:val="20"/>
        </w:rPr>
        <w:t xml:space="preserve"> Chapter </w:t>
      </w:r>
      <w:proofErr w:type="gramStart"/>
      <w:r w:rsidRPr="00366526">
        <w:rPr>
          <w:rFonts w:eastAsiaTheme="minorEastAsia"/>
          <w:i/>
          <w:sz w:val="20"/>
        </w:rPr>
        <w:t>15 ,</w:t>
      </w:r>
      <w:proofErr w:type="gramEnd"/>
      <w:r w:rsidRPr="00366526">
        <w:rPr>
          <w:rFonts w:eastAsiaTheme="minorEastAsia"/>
          <w:i/>
          <w:sz w:val="20"/>
        </w:rPr>
        <w:t xml:space="preserve"> Russell and </w:t>
      </w:r>
      <w:proofErr w:type="spellStart"/>
      <w:r w:rsidRPr="00366526">
        <w:rPr>
          <w:rFonts w:eastAsiaTheme="minorEastAsia"/>
          <w:i/>
          <w:sz w:val="20"/>
        </w:rPr>
        <w:t>Norvig</w:t>
      </w:r>
      <w:proofErr w:type="spellEnd"/>
      <w:r w:rsidRPr="00366526">
        <w:rPr>
          <w:rFonts w:eastAsiaTheme="minorEastAsia"/>
          <w:i/>
          <w:sz w:val="20"/>
        </w:rPr>
        <w:t xml:space="preserve"> book , Third edition,  Indian edition) </w:t>
      </w:r>
    </w:p>
    <w:p w:rsidR="008F0CB2" w:rsidRDefault="008F0CB2" w:rsidP="008F0CB2">
      <w:pPr>
        <w:jc w:val="both"/>
        <w:rPr>
          <w:rFonts w:eastAsiaTheme="minorEastAsia"/>
        </w:rPr>
      </w:pPr>
      <w:r w:rsidRPr="008F0CB2">
        <w:rPr>
          <w:rFonts w:eastAsiaTheme="minorEastAsia"/>
        </w:rPr>
        <w:t xml:space="preserve">Submit your code and a report (hard copy not more than one page –both sides printed) that should have the plots and the conclusions drawn from the plots. </w:t>
      </w:r>
    </w:p>
    <w:p w:rsidR="00392347" w:rsidRDefault="00392347" w:rsidP="008F0CB2">
      <w:pPr>
        <w:jc w:val="both"/>
        <w:rPr>
          <w:rFonts w:eastAsiaTheme="minorEastAsia"/>
        </w:rPr>
      </w:pPr>
    </w:p>
    <w:p w:rsidR="00392347" w:rsidRDefault="00392347" w:rsidP="008F0CB2">
      <w:pPr>
        <w:jc w:val="both"/>
      </w:pPr>
      <w:r w:rsidRPr="00392347">
        <w:rPr>
          <w:rFonts w:eastAsiaTheme="minorEastAsia"/>
          <w:b/>
        </w:rPr>
        <w:t xml:space="preserve">Exercise 2: </w:t>
      </w:r>
      <w:r>
        <w:t xml:space="preserve">The objective of this exercise is to understand </w:t>
      </w:r>
      <w:proofErr w:type="spellStart"/>
      <w:r>
        <w:t>Kalman</w:t>
      </w:r>
      <w:proofErr w:type="spellEnd"/>
      <w:r>
        <w:t xml:space="preserve"> </w:t>
      </w:r>
      <w:r w:rsidR="004C76C5">
        <w:t>f</w:t>
      </w:r>
      <w:r>
        <w:t>ilter by applying it to 1-D vehicle tracking problem.</w:t>
      </w:r>
    </w:p>
    <w:p w:rsidR="00695A4B" w:rsidRDefault="00695A4B" w:rsidP="008F0CB2">
      <w:pPr>
        <w:jc w:val="both"/>
      </w:pPr>
      <w:r>
        <w:t xml:space="preserve">Consider a truck is running on “frictionless” straight rails. </w:t>
      </w:r>
    </w:p>
    <w:p w:rsidR="00695A4B" w:rsidRPr="00695A4B" w:rsidRDefault="00695A4B" w:rsidP="008F0CB2">
      <w:pPr>
        <w:jc w:val="both"/>
      </w:pPr>
      <w:r w:rsidRPr="00695A4B">
        <w:t xml:space="preserve">• Initial position X0 = 0 </w:t>
      </w:r>
    </w:p>
    <w:p w:rsidR="00695A4B" w:rsidRPr="00695A4B" w:rsidRDefault="00695A4B" w:rsidP="008F0CB2">
      <w:pPr>
        <w:jc w:val="both"/>
      </w:pPr>
      <w:r w:rsidRPr="00695A4B">
        <w:t xml:space="preserve">• Movement is buffeted by random accelerations </w:t>
      </w:r>
    </w:p>
    <w:p w:rsidR="00695A4B" w:rsidRPr="00695A4B" w:rsidRDefault="00695A4B" w:rsidP="008F0CB2">
      <w:pPr>
        <w:jc w:val="both"/>
      </w:pPr>
      <w:r w:rsidRPr="00695A4B">
        <w:t xml:space="preserve">• We measure the position every ∆t seconds </w:t>
      </w:r>
    </w:p>
    <w:p w:rsidR="00695A4B" w:rsidRPr="00695A4B" w:rsidRDefault="00695A4B" w:rsidP="008F0CB2">
      <w:pPr>
        <w:jc w:val="both"/>
      </w:pPr>
      <w:r w:rsidRPr="00695A4B">
        <w:t>• State variables (</w:t>
      </w:r>
      <w:proofErr w:type="spellStart"/>
      <w:r w:rsidRPr="00695A4B">
        <w:t>X</w:t>
      </w:r>
      <w:r w:rsidRPr="00695A4B">
        <w:rPr>
          <w:vertAlign w:val="subscript"/>
        </w:rPr>
        <w:t>k</w:t>
      </w:r>
      <w:proofErr w:type="spellEnd"/>
      <w:r w:rsidRPr="00695A4B">
        <w:t xml:space="preserve">, </w:t>
      </w:r>
      <w:proofErr w:type="spellStart"/>
      <w:r w:rsidRPr="00695A4B">
        <w:t>V</w:t>
      </w:r>
      <w:r w:rsidRPr="00695A4B">
        <w:rPr>
          <w:vertAlign w:val="subscript"/>
        </w:rPr>
        <w:t>k</w:t>
      </w:r>
      <w:proofErr w:type="spellEnd"/>
      <w:r w:rsidRPr="00695A4B">
        <w:t xml:space="preserve">) position and velocity at time </w:t>
      </w:r>
      <w:proofErr w:type="spellStart"/>
      <w:r w:rsidRPr="00695A4B">
        <w:t>k∆t</w:t>
      </w:r>
      <w:proofErr w:type="spellEnd"/>
      <w:r w:rsidRPr="00695A4B">
        <w:t xml:space="preserve"> </w:t>
      </w:r>
    </w:p>
    <w:p w:rsidR="00695A4B" w:rsidRPr="00695A4B" w:rsidRDefault="00695A4B" w:rsidP="00695A4B">
      <w:pPr>
        <w:ind w:firstLine="720"/>
        <w:jc w:val="both"/>
      </w:pPr>
      <w:proofErr w:type="spellStart"/>
      <w:r w:rsidRPr="00695A4B">
        <w:t>X</w:t>
      </w:r>
      <w:r w:rsidRPr="00695A4B">
        <w:rPr>
          <w:vertAlign w:val="subscript"/>
        </w:rPr>
        <w:t>k</w:t>
      </w:r>
      <w:proofErr w:type="spellEnd"/>
      <w:r w:rsidRPr="00695A4B">
        <w:t xml:space="preserve"> = X</w:t>
      </w:r>
      <w:r w:rsidRPr="00695A4B">
        <w:rPr>
          <w:vertAlign w:val="subscript"/>
        </w:rPr>
        <w:t xml:space="preserve">k−1 </w:t>
      </w:r>
      <w:r w:rsidRPr="00695A4B">
        <w:t>+ V</w:t>
      </w:r>
      <w:r w:rsidRPr="00695A4B">
        <w:rPr>
          <w:vertAlign w:val="subscript"/>
        </w:rPr>
        <w:t>k−1</w:t>
      </w:r>
      <w:r w:rsidRPr="00695A4B">
        <w:t>∆t + a</w:t>
      </w:r>
      <w:r w:rsidRPr="00695A4B">
        <w:rPr>
          <w:vertAlign w:val="subscript"/>
        </w:rPr>
        <w:t>k−1</w:t>
      </w:r>
      <w:r w:rsidRPr="00695A4B">
        <w:t>∆t</w:t>
      </w:r>
      <w:r w:rsidRPr="00695A4B">
        <w:rPr>
          <w:vertAlign w:val="superscript"/>
        </w:rPr>
        <w:t>2</w:t>
      </w:r>
      <w:r w:rsidRPr="00695A4B">
        <w:t xml:space="preserve"> /2</w:t>
      </w:r>
    </w:p>
    <w:p w:rsidR="00695A4B" w:rsidRPr="00695A4B" w:rsidRDefault="00695A4B" w:rsidP="00695A4B">
      <w:pPr>
        <w:ind w:firstLine="720"/>
        <w:jc w:val="both"/>
      </w:pPr>
      <w:r w:rsidRPr="00695A4B">
        <w:t xml:space="preserve"> </w:t>
      </w:r>
      <w:proofErr w:type="spellStart"/>
      <w:r w:rsidRPr="00695A4B">
        <w:t>V</w:t>
      </w:r>
      <w:r w:rsidRPr="00695A4B">
        <w:rPr>
          <w:vertAlign w:val="subscript"/>
        </w:rPr>
        <w:t>k</w:t>
      </w:r>
      <w:proofErr w:type="spellEnd"/>
      <w:r w:rsidRPr="00695A4B">
        <w:t xml:space="preserve"> = V</w:t>
      </w:r>
      <w:r w:rsidRPr="00695A4B">
        <w:rPr>
          <w:vertAlign w:val="subscript"/>
        </w:rPr>
        <w:t>k−1</w:t>
      </w:r>
      <w:r w:rsidRPr="00695A4B">
        <w:t xml:space="preserve"> + a</w:t>
      </w:r>
      <w:r w:rsidRPr="00695A4B">
        <w:rPr>
          <w:vertAlign w:val="subscript"/>
        </w:rPr>
        <w:t>k−1</w:t>
      </w:r>
      <w:r w:rsidRPr="00695A4B">
        <w:t>∆t</w:t>
      </w:r>
      <w:proofErr w:type="gramStart"/>
      <w:r w:rsidRPr="00695A4B">
        <w:t>,  where</w:t>
      </w:r>
      <w:proofErr w:type="gramEnd"/>
      <w:r w:rsidRPr="00695A4B">
        <w:t xml:space="preserve"> a</w:t>
      </w:r>
      <w:r w:rsidRPr="00695A4B">
        <w:rPr>
          <w:vertAlign w:val="subscript"/>
        </w:rPr>
        <w:t>k−1</w:t>
      </w:r>
      <w:r w:rsidRPr="00695A4B">
        <w:t xml:space="preserve"> is a random acceleration </w:t>
      </w:r>
    </w:p>
    <w:p w:rsidR="00695A4B" w:rsidRPr="00695A4B" w:rsidRDefault="00695A4B" w:rsidP="008F0CB2">
      <w:pPr>
        <w:jc w:val="both"/>
      </w:pPr>
      <w:r w:rsidRPr="00695A4B">
        <w:t xml:space="preserve">• Observations </w:t>
      </w:r>
      <w:proofErr w:type="spellStart"/>
      <w:proofErr w:type="gramStart"/>
      <w:r w:rsidRPr="00695A4B">
        <w:t>Y</w:t>
      </w:r>
      <w:r w:rsidRPr="00695A4B">
        <w:rPr>
          <w:vertAlign w:val="subscript"/>
        </w:rPr>
        <w:t>k</w:t>
      </w:r>
      <w:proofErr w:type="spellEnd"/>
      <w:proofErr w:type="gramEnd"/>
      <w:r w:rsidRPr="00695A4B">
        <w:t xml:space="preserve"> = </w:t>
      </w:r>
      <w:proofErr w:type="spellStart"/>
      <w:r w:rsidRPr="00695A4B">
        <w:t>X</w:t>
      </w:r>
      <w:r w:rsidRPr="00695A4B">
        <w:rPr>
          <w:vertAlign w:val="subscript"/>
        </w:rPr>
        <w:t>k</w:t>
      </w:r>
      <w:proofErr w:type="spellEnd"/>
      <w:r w:rsidRPr="00695A4B">
        <w:t xml:space="preserve"> + </w:t>
      </w:r>
      <w:proofErr w:type="spellStart"/>
      <w:r w:rsidRPr="00695A4B">
        <w:t>Z</w:t>
      </w:r>
      <w:r w:rsidRPr="00695A4B">
        <w:rPr>
          <w:vertAlign w:val="subscript"/>
        </w:rPr>
        <w:t>k</w:t>
      </w:r>
      <w:proofErr w:type="spellEnd"/>
      <w:r w:rsidRPr="00695A4B">
        <w:t xml:space="preserve"> where </w:t>
      </w:r>
      <w:proofErr w:type="spellStart"/>
      <w:r w:rsidRPr="00695A4B">
        <w:t>Z</w:t>
      </w:r>
      <w:r w:rsidRPr="00695A4B">
        <w:rPr>
          <w:vertAlign w:val="subscript"/>
        </w:rPr>
        <w:t>k</w:t>
      </w:r>
      <w:proofErr w:type="spellEnd"/>
      <w:r w:rsidRPr="00695A4B">
        <w:t xml:space="preserve"> is a noise term. </w:t>
      </w:r>
    </w:p>
    <w:p w:rsidR="00695A4B" w:rsidRPr="00695A4B" w:rsidRDefault="00695A4B" w:rsidP="008F0CB2">
      <w:pPr>
        <w:jc w:val="both"/>
      </w:pPr>
      <w:r w:rsidRPr="00695A4B">
        <w:t xml:space="preserve">The goal is to estimate the position and velocity at all times using </w:t>
      </w:r>
      <w:proofErr w:type="spellStart"/>
      <w:r w:rsidRPr="00695A4B">
        <w:t>Kalman</w:t>
      </w:r>
      <w:proofErr w:type="spellEnd"/>
      <w:r w:rsidRPr="00695A4B">
        <w:t xml:space="preserve"> Filter.</w:t>
      </w:r>
    </w:p>
    <w:p w:rsidR="00392347" w:rsidRDefault="00392347" w:rsidP="008F0CB2">
      <w:pPr>
        <w:jc w:val="both"/>
      </w:pPr>
    </w:p>
    <w:p w:rsidR="00F269D5" w:rsidRDefault="004C76C5" w:rsidP="008F0CB2">
      <w:pPr>
        <w:jc w:val="both"/>
      </w:pPr>
      <w:r w:rsidRPr="006B6BB2">
        <w:rPr>
          <w:b/>
        </w:rPr>
        <w:t>Exercise 3:</w:t>
      </w:r>
      <w:r>
        <w:t xml:space="preserve"> The objective of this exercise is to understand Particle filter by applying it to vehicle tracking problem. </w:t>
      </w:r>
    </w:p>
    <w:p w:rsidR="00F269D5" w:rsidRDefault="00F269D5" w:rsidP="009F1F29">
      <w:pPr>
        <w:pStyle w:val="ListParagraph"/>
        <w:numPr>
          <w:ilvl w:val="0"/>
          <w:numId w:val="2"/>
        </w:numPr>
        <w:jc w:val="both"/>
      </w:pPr>
      <w:r>
        <w:t>Solve question 2 using Particle filter and add white Gaussian noise to the acceleration.</w:t>
      </w:r>
    </w:p>
    <w:p w:rsidR="00F269D5" w:rsidRDefault="00F269D5" w:rsidP="009F1F29">
      <w:pPr>
        <w:pStyle w:val="ListParagraph"/>
        <w:numPr>
          <w:ilvl w:val="0"/>
          <w:numId w:val="2"/>
        </w:numPr>
        <w:jc w:val="both"/>
      </w:pPr>
      <w:r>
        <w:t xml:space="preserve">Optimize </w:t>
      </w:r>
      <w:r w:rsidR="009F1F29">
        <w:t xml:space="preserve">on </w:t>
      </w:r>
      <w:bookmarkStart w:id="0" w:name="_GoBack"/>
      <w:bookmarkEnd w:id="0"/>
      <w:r>
        <w:t>the root mean square error.</w:t>
      </w:r>
    </w:p>
    <w:sectPr w:rsidR="00F269D5" w:rsidSect="00366526">
      <w:pgSz w:w="12240" w:h="15840"/>
      <w:pgMar w:top="709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4C0455"/>
    <w:multiLevelType w:val="hybridMultilevel"/>
    <w:tmpl w:val="6186B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741537"/>
    <w:multiLevelType w:val="hybridMultilevel"/>
    <w:tmpl w:val="74F8F02C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s7A0NDcAUgaWhko6SsGpxcWZ+XkgBYa1AMGyFQUsAAAA"/>
  </w:docVars>
  <w:rsids>
    <w:rsidRoot w:val="009B2484"/>
    <w:rsid w:val="0005364C"/>
    <w:rsid w:val="000A31F8"/>
    <w:rsid w:val="000C69C6"/>
    <w:rsid w:val="00366526"/>
    <w:rsid w:val="00392347"/>
    <w:rsid w:val="00401EB4"/>
    <w:rsid w:val="004100BA"/>
    <w:rsid w:val="004C76C5"/>
    <w:rsid w:val="0050416A"/>
    <w:rsid w:val="00695A4B"/>
    <w:rsid w:val="006B6BB2"/>
    <w:rsid w:val="00710F86"/>
    <w:rsid w:val="0075139C"/>
    <w:rsid w:val="007B4C7F"/>
    <w:rsid w:val="008712A4"/>
    <w:rsid w:val="008A21AB"/>
    <w:rsid w:val="008B564E"/>
    <w:rsid w:val="008F0CB2"/>
    <w:rsid w:val="009B2484"/>
    <w:rsid w:val="009F1F29"/>
    <w:rsid w:val="00A66A3D"/>
    <w:rsid w:val="00AF7446"/>
    <w:rsid w:val="00B205DE"/>
    <w:rsid w:val="00B208FE"/>
    <w:rsid w:val="00BE1DB8"/>
    <w:rsid w:val="00BE6738"/>
    <w:rsid w:val="00C45CFE"/>
    <w:rsid w:val="00C8227D"/>
    <w:rsid w:val="00CF056E"/>
    <w:rsid w:val="00D104C5"/>
    <w:rsid w:val="00D269D4"/>
    <w:rsid w:val="00D4213C"/>
    <w:rsid w:val="00D506D4"/>
    <w:rsid w:val="00D56F25"/>
    <w:rsid w:val="00E46664"/>
    <w:rsid w:val="00EB44D4"/>
    <w:rsid w:val="00EC0F7C"/>
    <w:rsid w:val="00EF49FD"/>
    <w:rsid w:val="00F269D5"/>
    <w:rsid w:val="00FA2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8730760-FCDE-4FFE-8416-2E8E3DE93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A21A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21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1A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46664"/>
    <w:pPr>
      <w:ind w:left="720"/>
      <w:contextualSpacing/>
    </w:pPr>
  </w:style>
  <w:style w:type="table" w:styleId="TableGrid">
    <w:name w:val="Table Grid"/>
    <w:basedOn w:val="TableNormal"/>
    <w:uiPriority w:val="59"/>
    <w:rsid w:val="000536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2</Pages>
  <Words>536</Words>
  <Characters>306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ITG</dc:creator>
  <cp:lastModifiedBy>SONIA</cp:lastModifiedBy>
  <cp:revision>10</cp:revision>
  <cp:lastPrinted>2018-03-31T13:00:00Z</cp:lastPrinted>
  <dcterms:created xsi:type="dcterms:W3CDTF">2018-10-05T11:06:00Z</dcterms:created>
  <dcterms:modified xsi:type="dcterms:W3CDTF">2018-10-16T14:33:00Z</dcterms:modified>
</cp:coreProperties>
</file>